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574F" w:rsidRPr="00E65C2A" w:rsidRDefault="000F4BAC" w:rsidP="00E5574F">
      <w:r>
        <w:t xml:space="preserve"> </w:t>
      </w:r>
    </w:p>
    <w:p w:rsidR="000F4BAC" w:rsidRDefault="00E5574F" w:rsidP="00E5574F">
      <w:r w:rsidRPr="00E65C2A">
        <w:t xml:space="preserve">Problem Statement:  </w:t>
      </w:r>
      <w:r w:rsidR="00B15EBE">
        <w:t>J2EE/JSP</w:t>
      </w:r>
    </w:p>
    <w:p w:rsidR="00B15EBE" w:rsidRDefault="00B15EBE" w:rsidP="00E5574F">
      <w:r>
        <w:t xml:space="preserve">Question 1: Create a J2EE project setup using tomcat configuration.  And display </w:t>
      </w:r>
      <w:r w:rsidR="004874AE">
        <w:t>Welcome using JSP.</w:t>
      </w:r>
    </w:p>
    <w:p w:rsidR="004874AE" w:rsidRDefault="004874AE" w:rsidP="00E5574F">
      <w:r>
        <w:t>The configuration to do</w:t>
      </w:r>
    </w:p>
    <w:p w:rsidR="004874AE" w:rsidRDefault="004874AE" w:rsidP="004874AE">
      <w:pPr>
        <w:pStyle w:val="ListParagraph"/>
        <w:numPr>
          <w:ilvl w:val="0"/>
          <w:numId w:val="17"/>
        </w:numPr>
      </w:pPr>
      <w:r>
        <w:t>Prospective setup</w:t>
      </w:r>
    </w:p>
    <w:p w:rsidR="004874AE" w:rsidRDefault="004874AE" w:rsidP="004874AE">
      <w:pPr>
        <w:pStyle w:val="ListParagraph"/>
        <w:numPr>
          <w:ilvl w:val="0"/>
          <w:numId w:val="17"/>
        </w:numPr>
      </w:pPr>
      <w:r>
        <w:t>Tomcat setup</w:t>
      </w:r>
    </w:p>
    <w:p w:rsidR="004874AE" w:rsidRDefault="004874AE" w:rsidP="004874AE">
      <w:pPr>
        <w:pStyle w:val="ListParagraph"/>
        <w:numPr>
          <w:ilvl w:val="0"/>
          <w:numId w:val="17"/>
        </w:numPr>
      </w:pPr>
      <w:r>
        <w:t>Tomcat port set up</w:t>
      </w:r>
    </w:p>
    <w:p w:rsidR="004874AE" w:rsidRDefault="004874AE" w:rsidP="004874AE">
      <w:pPr>
        <w:pStyle w:val="ListParagraph"/>
        <w:numPr>
          <w:ilvl w:val="0"/>
          <w:numId w:val="17"/>
        </w:numPr>
      </w:pPr>
      <w:r>
        <w:t>Create a web dynamic project</w:t>
      </w:r>
      <w:bookmarkStart w:id="0" w:name="_GoBack"/>
      <w:bookmarkEnd w:id="0"/>
    </w:p>
    <w:p w:rsidR="004874AE" w:rsidRDefault="004874AE" w:rsidP="004874AE">
      <w:pPr>
        <w:pStyle w:val="ListParagraph"/>
        <w:numPr>
          <w:ilvl w:val="0"/>
          <w:numId w:val="17"/>
        </w:numPr>
      </w:pPr>
      <w:r>
        <w:t>Create JSP</w:t>
      </w:r>
    </w:p>
    <w:p w:rsidR="004874AE" w:rsidRDefault="004874AE" w:rsidP="004874AE">
      <w:pPr>
        <w:pStyle w:val="ListParagraph"/>
        <w:numPr>
          <w:ilvl w:val="0"/>
          <w:numId w:val="17"/>
        </w:numPr>
      </w:pPr>
      <w:r>
        <w:t xml:space="preserve">Run the JSP on </w:t>
      </w:r>
      <w:r w:rsidR="00282400">
        <w:t xml:space="preserve">the </w:t>
      </w:r>
      <w:r>
        <w:t>server.</w:t>
      </w:r>
    </w:p>
    <w:p w:rsidR="004874AE" w:rsidRDefault="004874AE" w:rsidP="004874AE">
      <w:r>
        <w:t>Question 2: Create a J2EE project setup using spring boot configuration.  And display Welcome using JSP.</w:t>
      </w:r>
    </w:p>
    <w:p w:rsidR="004874AE" w:rsidRDefault="004874AE" w:rsidP="004874AE">
      <w:r>
        <w:t>The configuration to do</w:t>
      </w:r>
    </w:p>
    <w:p w:rsidR="004874AE" w:rsidRDefault="004874AE" w:rsidP="004874AE">
      <w:pPr>
        <w:pStyle w:val="ListParagraph"/>
        <w:numPr>
          <w:ilvl w:val="0"/>
          <w:numId w:val="18"/>
        </w:numPr>
      </w:pPr>
      <w:r>
        <w:t>Create a spring boot project</w:t>
      </w:r>
    </w:p>
    <w:p w:rsidR="004874AE" w:rsidRDefault="004874AE" w:rsidP="004874AE">
      <w:pPr>
        <w:pStyle w:val="ListParagraph"/>
        <w:numPr>
          <w:ilvl w:val="0"/>
          <w:numId w:val="18"/>
        </w:numPr>
      </w:pPr>
      <w:r>
        <w:t>Add all the dependency</w:t>
      </w:r>
    </w:p>
    <w:p w:rsidR="004874AE" w:rsidRDefault="004874AE" w:rsidP="004874AE">
      <w:pPr>
        <w:pStyle w:val="ListParagraph"/>
        <w:numPr>
          <w:ilvl w:val="0"/>
          <w:numId w:val="18"/>
        </w:numPr>
      </w:pPr>
      <w:r>
        <w:t xml:space="preserve">Create a web folder and add JSP page </w:t>
      </w:r>
    </w:p>
    <w:p w:rsidR="004874AE" w:rsidRDefault="004874AE" w:rsidP="004874AE">
      <w:pPr>
        <w:pStyle w:val="ListParagraph"/>
        <w:numPr>
          <w:ilvl w:val="0"/>
          <w:numId w:val="18"/>
        </w:numPr>
      </w:pPr>
      <w:r>
        <w:t>Run the JSP.</w:t>
      </w:r>
    </w:p>
    <w:p w:rsidR="004874AE" w:rsidRDefault="004874AE" w:rsidP="004874AE">
      <w:r>
        <w:t>Question 3:</w:t>
      </w:r>
    </w:p>
    <w:p w:rsidR="004874AE" w:rsidRDefault="004874AE" w:rsidP="004874AE">
      <w:r>
        <w:t>Create a spring boot J2EE project for accepting a Student id and display the result of the Student. Provide the Student data using map and IOC. Use controller annotation to create a controller.</w:t>
      </w:r>
    </w:p>
    <w:p w:rsidR="004874AE" w:rsidRDefault="004874AE" w:rsidP="004874AE"/>
    <w:p w:rsidR="00DA4F37" w:rsidRPr="00E5574F" w:rsidRDefault="00DA4F37" w:rsidP="00E5574F"/>
    <w:sectPr w:rsidR="00DA4F37" w:rsidRPr="00E557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A569C"/>
    <w:multiLevelType w:val="hybridMultilevel"/>
    <w:tmpl w:val="F3C69ECC"/>
    <w:lvl w:ilvl="0" w:tplc="758A9A6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446E04"/>
    <w:multiLevelType w:val="hybridMultilevel"/>
    <w:tmpl w:val="067072C4"/>
    <w:lvl w:ilvl="0" w:tplc="639A769E">
      <w:start w:val="1"/>
      <w:numFmt w:val="lowerLetter"/>
      <w:lvlText w:val="%1)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2" w15:restartNumberingAfterBreak="0">
    <w:nsid w:val="06EC29BC"/>
    <w:multiLevelType w:val="multilevel"/>
    <w:tmpl w:val="BABA0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D355B11"/>
    <w:multiLevelType w:val="hybridMultilevel"/>
    <w:tmpl w:val="EB8AB8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F25EC"/>
    <w:multiLevelType w:val="hybridMultilevel"/>
    <w:tmpl w:val="2FD8C614"/>
    <w:lvl w:ilvl="0" w:tplc="88B2769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87682D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69EEC0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7B0CD1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FC495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5C4D38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2D80B1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BB4E0C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4C6C65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17F717F2"/>
    <w:multiLevelType w:val="hybridMultilevel"/>
    <w:tmpl w:val="067072C4"/>
    <w:lvl w:ilvl="0" w:tplc="639A769E">
      <w:start w:val="1"/>
      <w:numFmt w:val="lowerLetter"/>
      <w:lvlText w:val="%1)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6" w15:restartNumberingAfterBreak="0">
    <w:nsid w:val="229C6470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9E261F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52EBE"/>
    <w:multiLevelType w:val="hybridMultilevel"/>
    <w:tmpl w:val="EAAECBB8"/>
    <w:lvl w:ilvl="0" w:tplc="D2C0905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5049C3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BEA015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E127A9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74C343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50A39D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7743BE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27AF8C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7B2646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4B037FC8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930F67"/>
    <w:multiLevelType w:val="hybridMultilevel"/>
    <w:tmpl w:val="467A14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921BCB"/>
    <w:multiLevelType w:val="hybridMultilevel"/>
    <w:tmpl w:val="FD7E7D42"/>
    <w:lvl w:ilvl="0" w:tplc="F2C29E4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65C328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89A414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A96F2D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2BA322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ED8AE4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8AA752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96CC05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B32E93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62F64554"/>
    <w:multiLevelType w:val="hybridMultilevel"/>
    <w:tmpl w:val="07B4FB9A"/>
    <w:lvl w:ilvl="0" w:tplc="43A43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0EE1B7E"/>
    <w:multiLevelType w:val="hybridMultilevel"/>
    <w:tmpl w:val="BE7629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0738E8"/>
    <w:multiLevelType w:val="hybridMultilevel"/>
    <w:tmpl w:val="8BA6BFBC"/>
    <w:lvl w:ilvl="0" w:tplc="60C6E5E8">
      <w:start w:val="1"/>
      <w:numFmt w:val="decimal"/>
      <w:lvlText w:val="%1)"/>
      <w:lvlJc w:val="left"/>
      <w:pPr>
        <w:ind w:left="1080" w:hanging="360"/>
      </w:pPr>
      <w:rPr>
        <w:rFonts w:ascii="Helvetica" w:hAnsi="Helvetica" w:cs="Helvetica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2FB5E13"/>
    <w:multiLevelType w:val="hybridMultilevel"/>
    <w:tmpl w:val="8882465A"/>
    <w:lvl w:ilvl="0" w:tplc="F79A8DE8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71A7DEC"/>
    <w:multiLevelType w:val="hybridMultilevel"/>
    <w:tmpl w:val="2F16E5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105580"/>
    <w:multiLevelType w:val="hybridMultilevel"/>
    <w:tmpl w:val="F0D834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8"/>
  </w:num>
  <w:num w:numId="4">
    <w:abstractNumId w:val="11"/>
  </w:num>
  <w:num w:numId="5">
    <w:abstractNumId w:val="13"/>
  </w:num>
  <w:num w:numId="6">
    <w:abstractNumId w:val="0"/>
  </w:num>
  <w:num w:numId="7">
    <w:abstractNumId w:val="3"/>
  </w:num>
  <w:num w:numId="8">
    <w:abstractNumId w:val="14"/>
  </w:num>
  <w:num w:numId="9">
    <w:abstractNumId w:val="2"/>
  </w:num>
  <w:num w:numId="10">
    <w:abstractNumId w:val="9"/>
  </w:num>
  <w:num w:numId="11">
    <w:abstractNumId w:val="6"/>
  </w:num>
  <w:num w:numId="12">
    <w:abstractNumId w:val="7"/>
  </w:num>
  <w:num w:numId="13">
    <w:abstractNumId w:val="16"/>
  </w:num>
  <w:num w:numId="14">
    <w:abstractNumId w:val="17"/>
  </w:num>
  <w:num w:numId="15">
    <w:abstractNumId w:val="15"/>
  </w:num>
  <w:num w:numId="16">
    <w:abstractNumId w:val="10"/>
  </w:num>
  <w:num w:numId="17">
    <w:abstractNumId w:val="1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tjAxNzA3NzWwMLFQ0lEKTi0uzszPAykwrAUAKHBKSywAAAA="/>
  </w:docVars>
  <w:rsids>
    <w:rsidRoot w:val="006B1D80"/>
    <w:rsid w:val="000009BE"/>
    <w:rsid w:val="0000354D"/>
    <w:rsid w:val="00022314"/>
    <w:rsid w:val="000556EC"/>
    <w:rsid w:val="00080BA3"/>
    <w:rsid w:val="000F4BAC"/>
    <w:rsid w:val="00214159"/>
    <w:rsid w:val="00267D72"/>
    <w:rsid w:val="00271A5F"/>
    <w:rsid w:val="00272ED6"/>
    <w:rsid w:val="00282400"/>
    <w:rsid w:val="00357039"/>
    <w:rsid w:val="003B18BF"/>
    <w:rsid w:val="003F6267"/>
    <w:rsid w:val="004275AE"/>
    <w:rsid w:val="004874AE"/>
    <w:rsid w:val="004958DD"/>
    <w:rsid w:val="005157CE"/>
    <w:rsid w:val="0058298B"/>
    <w:rsid w:val="0059020E"/>
    <w:rsid w:val="00675451"/>
    <w:rsid w:val="006779D5"/>
    <w:rsid w:val="00686F89"/>
    <w:rsid w:val="006B1D80"/>
    <w:rsid w:val="006E3ABA"/>
    <w:rsid w:val="007257C4"/>
    <w:rsid w:val="00932DEB"/>
    <w:rsid w:val="0094034B"/>
    <w:rsid w:val="00975889"/>
    <w:rsid w:val="00975935"/>
    <w:rsid w:val="0098504C"/>
    <w:rsid w:val="00AC0E5D"/>
    <w:rsid w:val="00B15EBE"/>
    <w:rsid w:val="00B92B3B"/>
    <w:rsid w:val="00C10C66"/>
    <w:rsid w:val="00C124AE"/>
    <w:rsid w:val="00C7696D"/>
    <w:rsid w:val="00C84B76"/>
    <w:rsid w:val="00D7474C"/>
    <w:rsid w:val="00DA4F37"/>
    <w:rsid w:val="00DD0A2F"/>
    <w:rsid w:val="00DE423B"/>
    <w:rsid w:val="00E349B1"/>
    <w:rsid w:val="00E5574F"/>
    <w:rsid w:val="00ED53A8"/>
    <w:rsid w:val="00EE1EB7"/>
    <w:rsid w:val="00EF2198"/>
    <w:rsid w:val="00FB5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F01E4D-AD75-4CFF-9D83-4693908E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574F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4F37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9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298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E1E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6">
    <w:name w:val="style6"/>
    <w:basedOn w:val="DefaultParagraphFont"/>
    <w:rsid w:val="00EE1EB7"/>
  </w:style>
  <w:style w:type="character" w:customStyle="1" w:styleId="Heading3Char">
    <w:name w:val="Heading 3 Char"/>
    <w:basedOn w:val="DefaultParagraphFont"/>
    <w:link w:val="Heading3"/>
    <w:uiPriority w:val="9"/>
    <w:rsid w:val="00DA4F37"/>
    <w:rPr>
      <w:rFonts w:asciiTheme="majorHAnsi" w:eastAsiaTheme="majorEastAsia" w:hAnsiTheme="majorHAnsi" w:cstheme="majorBidi"/>
      <w:b/>
      <w:bCs/>
      <w:color w:val="5B9BD5" w:themeColor="accent1"/>
    </w:rPr>
  </w:style>
  <w:style w:type="table" w:styleId="TableGrid">
    <w:name w:val="Table Grid"/>
    <w:basedOn w:val="TableNormal"/>
    <w:uiPriority w:val="59"/>
    <w:rsid w:val="00DA4F3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94034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84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08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0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632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3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058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1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74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yanand Rao</dc:creator>
  <cp:keywords/>
  <dc:description/>
  <cp:lastModifiedBy>Windows User</cp:lastModifiedBy>
  <cp:revision>3</cp:revision>
  <dcterms:created xsi:type="dcterms:W3CDTF">2020-05-27T07:35:00Z</dcterms:created>
  <dcterms:modified xsi:type="dcterms:W3CDTF">2020-05-27T07:44:00Z</dcterms:modified>
</cp:coreProperties>
</file>